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F3DBF5" w14:textId="220BA741" w:rsidR="007F15A9" w:rsidRPr="00AB6251" w:rsidRDefault="00AB6251" w:rsidP="00AB6251">
      <w:pPr>
        <w:jc w:val="center"/>
        <w:rPr>
          <w:b/>
          <w:sz w:val="36"/>
        </w:rPr>
      </w:pPr>
      <w:bookmarkStart w:id="0" w:name="_GoBack"/>
      <w:bookmarkEnd w:id="0"/>
      <w:r w:rsidRPr="00AB6251">
        <w:rPr>
          <w:b/>
          <w:sz w:val="36"/>
        </w:rPr>
        <w:t>ANNUAL PARISH MEETING OF LONGDEN PARISH</w:t>
      </w:r>
    </w:p>
    <w:p w14:paraId="341C2861" w14:textId="20B33A78" w:rsidR="00AB6251" w:rsidRPr="00AB6251" w:rsidRDefault="00AB6251" w:rsidP="00AB6251">
      <w:pPr>
        <w:jc w:val="center"/>
        <w:rPr>
          <w:b/>
          <w:sz w:val="36"/>
        </w:rPr>
      </w:pPr>
      <w:r w:rsidRPr="00AB6251">
        <w:rPr>
          <w:b/>
          <w:sz w:val="36"/>
        </w:rPr>
        <w:t>Tuesday 15</w:t>
      </w:r>
      <w:r w:rsidRPr="00AB6251">
        <w:rPr>
          <w:b/>
          <w:sz w:val="36"/>
          <w:vertAlign w:val="superscript"/>
        </w:rPr>
        <w:t>th</w:t>
      </w:r>
      <w:r w:rsidRPr="00AB6251">
        <w:rPr>
          <w:b/>
          <w:sz w:val="36"/>
        </w:rPr>
        <w:t xml:space="preserve"> May 2018 at 7.30 pm</w:t>
      </w:r>
    </w:p>
    <w:p w14:paraId="16D6C3FF" w14:textId="4829BC2B" w:rsidR="00AB6251" w:rsidRPr="00AB6251" w:rsidRDefault="00AB6251" w:rsidP="00AB6251">
      <w:pPr>
        <w:jc w:val="center"/>
        <w:rPr>
          <w:b/>
          <w:sz w:val="12"/>
        </w:rPr>
      </w:pPr>
    </w:p>
    <w:p w14:paraId="04248FBF" w14:textId="1712AA2E" w:rsidR="00AB6251" w:rsidRDefault="00AB6251" w:rsidP="00AB6251">
      <w:pPr>
        <w:jc w:val="center"/>
        <w:rPr>
          <w:sz w:val="28"/>
        </w:rPr>
      </w:pPr>
      <w:r w:rsidRPr="00AB6251">
        <w:rPr>
          <w:sz w:val="28"/>
        </w:rPr>
        <w:t>LONGDEN PRIMARY SCHOOL, LONGDEN</w:t>
      </w:r>
    </w:p>
    <w:p w14:paraId="42175371" w14:textId="13E900C0" w:rsidR="00AB6251" w:rsidRDefault="00AB6251" w:rsidP="00AB6251">
      <w:pPr>
        <w:jc w:val="center"/>
        <w:rPr>
          <w:sz w:val="28"/>
        </w:rPr>
      </w:pPr>
    </w:p>
    <w:p w14:paraId="6CCE9266" w14:textId="0EF68F29" w:rsidR="00AB6251" w:rsidRDefault="00AB6251" w:rsidP="00AB6251">
      <w:pPr>
        <w:jc w:val="center"/>
        <w:rPr>
          <w:b/>
          <w:sz w:val="28"/>
        </w:rPr>
      </w:pPr>
      <w:r w:rsidRPr="00AB6251">
        <w:rPr>
          <w:b/>
          <w:sz w:val="28"/>
        </w:rPr>
        <w:t>MINUTES</w:t>
      </w:r>
    </w:p>
    <w:p w14:paraId="23DEC42E" w14:textId="3418D99A" w:rsidR="00AB6251" w:rsidRDefault="00AB6251" w:rsidP="00AB6251">
      <w:pPr>
        <w:jc w:val="center"/>
        <w:rPr>
          <w:b/>
          <w:sz w:val="28"/>
        </w:rPr>
      </w:pPr>
    </w:p>
    <w:p w14:paraId="3860A7F6" w14:textId="542F403C" w:rsidR="00AB6251" w:rsidRDefault="00AB6251" w:rsidP="002E15C2">
      <w:pPr>
        <w:pStyle w:val="ListParagraph"/>
        <w:rPr>
          <w:sz w:val="28"/>
        </w:rPr>
      </w:pPr>
      <w:r w:rsidRPr="00AB6251">
        <w:rPr>
          <w:b/>
          <w:sz w:val="28"/>
        </w:rPr>
        <w:t>Present:</w:t>
      </w:r>
      <w:r>
        <w:rPr>
          <w:sz w:val="28"/>
        </w:rPr>
        <w:t xml:space="preserve"> Councillor P Carter-Chairman; Councillor N Evans-Vice-chairman; Councillor R Evans; Councillor K Lovegrove; Councillor C Roberts; Councillor K Roberts; Councillor C Rigby; Councillor M Whittall.</w:t>
      </w:r>
      <w:r w:rsidR="00484571">
        <w:rPr>
          <w:sz w:val="28"/>
        </w:rPr>
        <w:t xml:space="preserve"> </w:t>
      </w:r>
      <w:r w:rsidR="00CC3C58">
        <w:rPr>
          <w:sz w:val="28"/>
        </w:rPr>
        <w:t xml:space="preserve">Also </w:t>
      </w:r>
      <w:r>
        <w:rPr>
          <w:sz w:val="28"/>
        </w:rPr>
        <w:t xml:space="preserve">present, A Wilson clerk to the Council and </w:t>
      </w:r>
      <w:r w:rsidR="00484571">
        <w:rPr>
          <w:sz w:val="28"/>
        </w:rPr>
        <w:t xml:space="preserve">approximately </w:t>
      </w:r>
      <w:r>
        <w:rPr>
          <w:sz w:val="28"/>
        </w:rPr>
        <w:t>20 members of the public.</w:t>
      </w:r>
    </w:p>
    <w:p w14:paraId="05A3FDB2" w14:textId="464952F3" w:rsidR="00A862E1" w:rsidRDefault="00A862E1" w:rsidP="00A862E1">
      <w:pPr>
        <w:pStyle w:val="ListParagraph"/>
        <w:rPr>
          <w:sz w:val="28"/>
        </w:rPr>
      </w:pPr>
    </w:p>
    <w:p w14:paraId="71F28F70" w14:textId="77777777" w:rsidR="002E15C2" w:rsidRPr="00CC3C58" w:rsidRDefault="002E15C2" w:rsidP="00CC3C58">
      <w:pPr>
        <w:rPr>
          <w:sz w:val="28"/>
        </w:rPr>
      </w:pPr>
    </w:p>
    <w:p w14:paraId="1278E29D" w14:textId="4BBDC859" w:rsidR="002E15C2" w:rsidRDefault="002E15C2" w:rsidP="00A862E1">
      <w:pPr>
        <w:pStyle w:val="ListParagraph"/>
        <w:numPr>
          <w:ilvl w:val="0"/>
          <w:numId w:val="1"/>
        </w:numPr>
        <w:rPr>
          <w:sz w:val="28"/>
        </w:rPr>
      </w:pPr>
      <w:r w:rsidRPr="002E15C2">
        <w:rPr>
          <w:b/>
          <w:sz w:val="28"/>
        </w:rPr>
        <w:t>Welcome from The Chairman of the Parish Council</w:t>
      </w:r>
      <w:r>
        <w:rPr>
          <w:sz w:val="28"/>
        </w:rPr>
        <w:t>, Councillor P Carter.</w:t>
      </w:r>
    </w:p>
    <w:p w14:paraId="527FE6B8" w14:textId="1890631F" w:rsidR="002E15C2" w:rsidRPr="002E15C2" w:rsidRDefault="002E15C2" w:rsidP="002E15C2">
      <w:pPr>
        <w:pStyle w:val="ListParagraph"/>
        <w:rPr>
          <w:sz w:val="28"/>
        </w:rPr>
      </w:pPr>
      <w:r w:rsidRPr="002E15C2">
        <w:rPr>
          <w:sz w:val="28"/>
        </w:rPr>
        <w:t xml:space="preserve">Councillor Carter welcomed everyone to the meeting and explained that he was the new chair to the PC and that </w:t>
      </w:r>
      <w:r w:rsidR="008D26E7">
        <w:rPr>
          <w:sz w:val="28"/>
        </w:rPr>
        <w:t xml:space="preserve">Councillor </w:t>
      </w:r>
      <w:r w:rsidRPr="002E15C2">
        <w:rPr>
          <w:sz w:val="28"/>
        </w:rPr>
        <w:t>N</w:t>
      </w:r>
      <w:r w:rsidR="008D26E7">
        <w:rPr>
          <w:sz w:val="28"/>
        </w:rPr>
        <w:t xml:space="preserve"> Evans</w:t>
      </w:r>
      <w:r w:rsidRPr="002E15C2">
        <w:rPr>
          <w:sz w:val="28"/>
        </w:rPr>
        <w:t xml:space="preserve"> was the retiring chair and </w:t>
      </w:r>
      <w:r>
        <w:rPr>
          <w:sz w:val="28"/>
        </w:rPr>
        <w:t xml:space="preserve">that </w:t>
      </w:r>
      <w:r w:rsidRPr="002E15C2">
        <w:rPr>
          <w:sz w:val="28"/>
        </w:rPr>
        <w:t>he would be speaking later</w:t>
      </w:r>
    </w:p>
    <w:p w14:paraId="58FC3FD1" w14:textId="77777777" w:rsidR="002E15C2" w:rsidRPr="005A5B80" w:rsidRDefault="002E15C2" w:rsidP="005A5B80">
      <w:pPr>
        <w:rPr>
          <w:sz w:val="28"/>
        </w:rPr>
      </w:pPr>
    </w:p>
    <w:p w14:paraId="7BD2EC28" w14:textId="35B93783" w:rsidR="002E15C2" w:rsidRPr="005A5B80" w:rsidRDefault="005A5B80" w:rsidP="00A862E1">
      <w:pPr>
        <w:pStyle w:val="ListParagraph"/>
        <w:numPr>
          <w:ilvl w:val="0"/>
          <w:numId w:val="1"/>
        </w:numPr>
        <w:rPr>
          <w:sz w:val="28"/>
        </w:rPr>
      </w:pPr>
      <w:r w:rsidRPr="005A5B80">
        <w:rPr>
          <w:b/>
          <w:sz w:val="28"/>
        </w:rPr>
        <w:t>Explanation of the difference between the Annual Parish meeting and the usual Parish Council meetings</w:t>
      </w:r>
      <w:r>
        <w:rPr>
          <w:b/>
          <w:sz w:val="28"/>
        </w:rPr>
        <w:t xml:space="preserve"> </w:t>
      </w:r>
      <w:r w:rsidRPr="005A5B80">
        <w:rPr>
          <w:sz w:val="28"/>
        </w:rPr>
        <w:t>This was explained by Councillor Carter</w:t>
      </w:r>
    </w:p>
    <w:p w14:paraId="48F94044" w14:textId="77777777" w:rsidR="002E15C2" w:rsidRPr="002E15C2" w:rsidRDefault="002E15C2" w:rsidP="005A5B80">
      <w:pPr>
        <w:pStyle w:val="ListParagraph"/>
        <w:rPr>
          <w:sz w:val="28"/>
        </w:rPr>
      </w:pPr>
    </w:p>
    <w:p w14:paraId="4B9F11D1" w14:textId="65BAC3DF" w:rsidR="00A862E1" w:rsidRDefault="00AB6251" w:rsidP="00A862E1">
      <w:pPr>
        <w:pStyle w:val="ListParagraph"/>
        <w:numPr>
          <w:ilvl w:val="0"/>
          <w:numId w:val="1"/>
        </w:numPr>
        <w:rPr>
          <w:sz w:val="28"/>
        </w:rPr>
      </w:pPr>
      <w:r>
        <w:rPr>
          <w:b/>
          <w:sz w:val="28"/>
        </w:rPr>
        <w:t>Minutes of the Annual Meeting held on 5</w:t>
      </w:r>
      <w:r w:rsidRPr="00AB6251">
        <w:rPr>
          <w:b/>
          <w:sz w:val="28"/>
          <w:vertAlign w:val="superscript"/>
        </w:rPr>
        <w:t>th</w:t>
      </w:r>
      <w:r>
        <w:rPr>
          <w:b/>
          <w:sz w:val="28"/>
        </w:rPr>
        <w:t xml:space="preserve"> April 2017</w:t>
      </w:r>
      <w:r w:rsidR="00A862E1">
        <w:rPr>
          <w:b/>
          <w:sz w:val="28"/>
        </w:rPr>
        <w:t>:</w:t>
      </w:r>
      <w:r w:rsidR="00A862E1">
        <w:rPr>
          <w:sz w:val="28"/>
        </w:rPr>
        <w:t xml:space="preserve"> It was agreed that these were a true and accurate record of the meeting. Proposed by Councillor P Carter; seconded by Councillor N Evans and agreed by all those present.</w:t>
      </w:r>
    </w:p>
    <w:p w14:paraId="41D1C277" w14:textId="77777777" w:rsidR="00A862E1" w:rsidRPr="00A862E1" w:rsidRDefault="00A862E1" w:rsidP="00A862E1">
      <w:pPr>
        <w:pStyle w:val="ListParagraph"/>
        <w:rPr>
          <w:sz w:val="28"/>
        </w:rPr>
      </w:pPr>
    </w:p>
    <w:p w14:paraId="1E83D010" w14:textId="6E6AC5F4" w:rsidR="00A862E1" w:rsidRDefault="00A862E1" w:rsidP="00A862E1">
      <w:pPr>
        <w:pStyle w:val="ListParagraph"/>
        <w:numPr>
          <w:ilvl w:val="0"/>
          <w:numId w:val="1"/>
        </w:numPr>
        <w:rPr>
          <w:sz w:val="28"/>
        </w:rPr>
      </w:pPr>
      <w:r w:rsidRPr="00A862E1">
        <w:rPr>
          <w:b/>
          <w:sz w:val="28"/>
        </w:rPr>
        <w:t>Matters Arising</w:t>
      </w:r>
      <w:r>
        <w:rPr>
          <w:sz w:val="28"/>
        </w:rPr>
        <w:t>: There were none.</w:t>
      </w:r>
    </w:p>
    <w:p w14:paraId="571395CE" w14:textId="77777777" w:rsidR="00A862E1" w:rsidRPr="00A862E1" w:rsidRDefault="00A862E1" w:rsidP="00A862E1">
      <w:pPr>
        <w:pStyle w:val="ListParagraph"/>
        <w:rPr>
          <w:sz w:val="28"/>
        </w:rPr>
      </w:pPr>
    </w:p>
    <w:p w14:paraId="11391CD3" w14:textId="088A57C4" w:rsidR="00A862E1" w:rsidRDefault="00A862E1" w:rsidP="00A862E1">
      <w:pPr>
        <w:pStyle w:val="ListParagraph"/>
        <w:numPr>
          <w:ilvl w:val="0"/>
          <w:numId w:val="1"/>
        </w:numPr>
        <w:rPr>
          <w:sz w:val="28"/>
        </w:rPr>
      </w:pPr>
      <w:r w:rsidRPr="00A862E1">
        <w:rPr>
          <w:b/>
          <w:sz w:val="28"/>
        </w:rPr>
        <w:t>Chairman’s Report</w:t>
      </w:r>
      <w:r>
        <w:rPr>
          <w:sz w:val="28"/>
        </w:rPr>
        <w:t xml:space="preserve">: </w:t>
      </w:r>
      <w:r w:rsidR="00484571">
        <w:rPr>
          <w:sz w:val="28"/>
        </w:rPr>
        <w:t xml:space="preserve">Councillor </w:t>
      </w:r>
      <w:r>
        <w:rPr>
          <w:sz w:val="28"/>
        </w:rPr>
        <w:t>N Evans read out his report.</w:t>
      </w:r>
      <w:r w:rsidR="00484571">
        <w:rPr>
          <w:sz w:val="28"/>
        </w:rPr>
        <w:t xml:space="preserve"> (Please see attached sheet)</w:t>
      </w:r>
    </w:p>
    <w:p w14:paraId="7F1C99A7" w14:textId="77777777" w:rsidR="00A862E1" w:rsidRPr="00A862E1" w:rsidRDefault="00A862E1" w:rsidP="00A862E1">
      <w:pPr>
        <w:pStyle w:val="ListParagraph"/>
        <w:rPr>
          <w:sz w:val="28"/>
        </w:rPr>
      </w:pPr>
    </w:p>
    <w:p w14:paraId="59DFF090" w14:textId="4CFA0947" w:rsidR="00A862E1" w:rsidRDefault="00A862E1" w:rsidP="00A862E1">
      <w:pPr>
        <w:pStyle w:val="ListParagraph"/>
        <w:numPr>
          <w:ilvl w:val="0"/>
          <w:numId w:val="1"/>
        </w:numPr>
        <w:rPr>
          <w:sz w:val="28"/>
        </w:rPr>
      </w:pPr>
      <w:r w:rsidRPr="00484571">
        <w:rPr>
          <w:b/>
          <w:sz w:val="28"/>
        </w:rPr>
        <w:t>Finance Report:</w:t>
      </w:r>
      <w:r>
        <w:rPr>
          <w:sz w:val="28"/>
        </w:rPr>
        <w:t xml:space="preserve"> </w:t>
      </w:r>
      <w:r w:rsidR="00484571">
        <w:rPr>
          <w:sz w:val="28"/>
        </w:rPr>
        <w:t xml:space="preserve">Councillor Carter explained that the </w:t>
      </w:r>
      <w:r w:rsidR="005A5B80">
        <w:rPr>
          <w:sz w:val="28"/>
        </w:rPr>
        <w:t>previous</w:t>
      </w:r>
      <w:r w:rsidR="00484571">
        <w:rPr>
          <w:sz w:val="28"/>
        </w:rPr>
        <w:t xml:space="preserve"> Clerk had left at the end of April and there was not a financial report available as the new clerk had only recently arrived and was not yet able to access the PC bank account information.</w:t>
      </w:r>
    </w:p>
    <w:p w14:paraId="3BD3331C" w14:textId="77777777" w:rsidR="005A5B80" w:rsidRPr="00484571" w:rsidRDefault="005A5B80" w:rsidP="00484571">
      <w:pPr>
        <w:pStyle w:val="ListParagraph"/>
        <w:rPr>
          <w:sz w:val="28"/>
        </w:rPr>
      </w:pPr>
    </w:p>
    <w:p w14:paraId="6813C7B2" w14:textId="061C61B1" w:rsidR="005A5B80" w:rsidRPr="005A5B80" w:rsidRDefault="005A5B80" w:rsidP="00A862E1">
      <w:pPr>
        <w:pStyle w:val="ListParagraph"/>
        <w:numPr>
          <w:ilvl w:val="0"/>
          <w:numId w:val="1"/>
        </w:numPr>
        <w:rPr>
          <w:b/>
          <w:sz w:val="28"/>
        </w:rPr>
      </w:pPr>
      <w:r w:rsidRPr="005A5B80">
        <w:rPr>
          <w:b/>
          <w:sz w:val="28"/>
        </w:rPr>
        <w:t>Report on the Play Areas in the Parish</w:t>
      </w:r>
      <w:r>
        <w:rPr>
          <w:b/>
          <w:sz w:val="28"/>
        </w:rPr>
        <w:t xml:space="preserve">. </w:t>
      </w:r>
      <w:r w:rsidRPr="005A5B80">
        <w:rPr>
          <w:sz w:val="28"/>
        </w:rPr>
        <w:t>Councillor P Carter read a report on the play areas (Copy attached)</w:t>
      </w:r>
    </w:p>
    <w:p w14:paraId="5EEB1552" w14:textId="77777777" w:rsidR="005A5B80" w:rsidRPr="005A5B80" w:rsidRDefault="005A5B80" w:rsidP="005A5B80">
      <w:pPr>
        <w:pStyle w:val="ListParagraph"/>
        <w:rPr>
          <w:sz w:val="28"/>
        </w:rPr>
      </w:pPr>
    </w:p>
    <w:p w14:paraId="0E0FA2F2" w14:textId="07EFFCD7" w:rsidR="00484571" w:rsidRDefault="00484571" w:rsidP="00A862E1">
      <w:pPr>
        <w:pStyle w:val="ListParagraph"/>
        <w:numPr>
          <w:ilvl w:val="0"/>
          <w:numId w:val="1"/>
        </w:numPr>
        <w:rPr>
          <w:sz w:val="28"/>
        </w:rPr>
      </w:pPr>
      <w:r w:rsidRPr="00484571">
        <w:rPr>
          <w:b/>
          <w:sz w:val="28"/>
        </w:rPr>
        <w:t>Shropshire Councillor’s Report</w:t>
      </w:r>
      <w:r>
        <w:rPr>
          <w:sz w:val="28"/>
        </w:rPr>
        <w:t>. Councillor</w:t>
      </w:r>
      <w:r w:rsidR="00F37C22">
        <w:rPr>
          <w:sz w:val="28"/>
        </w:rPr>
        <w:t xml:space="preserve"> R</w:t>
      </w:r>
      <w:r>
        <w:rPr>
          <w:sz w:val="28"/>
        </w:rPr>
        <w:t xml:space="preserve"> Evans read out his report</w:t>
      </w:r>
      <w:r w:rsidR="00F37C22">
        <w:rPr>
          <w:sz w:val="28"/>
        </w:rPr>
        <w:t>. (See attached sheet)</w:t>
      </w:r>
    </w:p>
    <w:p w14:paraId="1062513A" w14:textId="77777777" w:rsidR="005A5B80" w:rsidRPr="005A5B80" w:rsidRDefault="005A5B80" w:rsidP="005A5B80">
      <w:pPr>
        <w:pStyle w:val="ListParagraph"/>
        <w:rPr>
          <w:sz w:val="28"/>
        </w:rPr>
      </w:pPr>
    </w:p>
    <w:p w14:paraId="4A2EF61C" w14:textId="77777777" w:rsidR="00D30324" w:rsidRPr="00D30324" w:rsidRDefault="00D30324" w:rsidP="00D30324">
      <w:pPr>
        <w:pStyle w:val="ListParagraph"/>
        <w:rPr>
          <w:sz w:val="28"/>
        </w:rPr>
      </w:pPr>
    </w:p>
    <w:p w14:paraId="06A468AA" w14:textId="77777777" w:rsidR="00D30324" w:rsidRPr="00D30324" w:rsidRDefault="00D30324" w:rsidP="00D30324">
      <w:pPr>
        <w:pStyle w:val="ListParagraph"/>
        <w:rPr>
          <w:b/>
          <w:sz w:val="28"/>
        </w:rPr>
      </w:pPr>
    </w:p>
    <w:p w14:paraId="40C2B03D" w14:textId="459A43FC" w:rsidR="005A5B80" w:rsidRPr="005A5B80" w:rsidRDefault="005A5B80" w:rsidP="005A5B80">
      <w:pPr>
        <w:pStyle w:val="ListParagraph"/>
        <w:numPr>
          <w:ilvl w:val="0"/>
          <w:numId w:val="1"/>
        </w:numPr>
        <w:rPr>
          <w:sz w:val="28"/>
        </w:rPr>
      </w:pPr>
      <w:r w:rsidRPr="005A5B80">
        <w:rPr>
          <w:b/>
          <w:sz w:val="28"/>
        </w:rPr>
        <w:t>Police Report.</w:t>
      </w:r>
      <w:r>
        <w:rPr>
          <w:sz w:val="28"/>
        </w:rPr>
        <w:t xml:space="preserve">  There was no report available</w:t>
      </w:r>
    </w:p>
    <w:p w14:paraId="6D33CB23" w14:textId="77777777" w:rsidR="005A5B80" w:rsidRPr="005A5B80" w:rsidRDefault="005A5B80" w:rsidP="005A5B80">
      <w:pPr>
        <w:rPr>
          <w:sz w:val="28"/>
        </w:rPr>
      </w:pPr>
    </w:p>
    <w:p w14:paraId="2266CB59" w14:textId="59B71F3F" w:rsidR="00F37C22" w:rsidRDefault="002E15C2" w:rsidP="008677AF">
      <w:pPr>
        <w:pStyle w:val="ListParagraph"/>
        <w:numPr>
          <w:ilvl w:val="0"/>
          <w:numId w:val="1"/>
        </w:numPr>
        <w:rPr>
          <w:sz w:val="28"/>
        </w:rPr>
      </w:pPr>
      <w:r w:rsidRPr="002E15C2">
        <w:rPr>
          <w:b/>
          <w:sz w:val="28"/>
        </w:rPr>
        <w:t>Longden School Report.</w:t>
      </w:r>
      <w:r>
        <w:rPr>
          <w:sz w:val="28"/>
        </w:rPr>
        <w:t xml:space="preserve"> </w:t>
      </w:r>
      <w:r w:rsidR="00F37C22" w:rsidRPr="002E15C2">
        <w:rPr>
          <w:sz w:val="28"/>
        </w:rPr>
        <w:t xml:space="preserve">Councillor R. Evans </w:t>
      </w:r>
      <w:r w:rsidR="008677AF" w:rsidRPr="002E15C2">
        <w:rPr>
          <w:sz w:val="28"/>
        </w:rPr>
        <w:t xml:space="preserve">gave a report saying that there were 113 pupils in the Main School and 30 pupils in the Pre-School giving a total of 143 Pupils.  There were aged from 2 to 12 years old. He said that 40% come from outside the usual catchment area and the school was </w:t>
      </w:r>
      <w:r w:rsidR="000217F5">
        <w:rPr>
          <w:sz w:val="28"/>
        </w:rPr>
        <w:t>full</w:t>
      </w:r>
      <w:r w:rsidR="008677AF" w:rsidRPr="002E15C2">
        <w:rPr>
          <w:sz w:val="28"/>
        </w:rPr>
        <w:t>. The increase of Special Educational Need students had increased, and the recent OFSTED inspection rated the school as Good</w:t>
      </w:r>
      <w:r w:rsidR="005A5B80">
        <w:rPr>
          <w:sz w:val="28"/>
        </w:rPr>
        <w:t>.</w:t>
      </w:r>
    </w:p>
    <w:p w14:paraId="13EE07BD" w14:textId="77777777" w:rsidR="005A5B80" w:rsidRPr="00D30324" w:rsidRDefault="005A5B80" w:rsidP="00D30324">
      <w:pPr>
        <w:rPr>
          <w:sz w:val="28"/>
        </w:rPr>
      </w:pPr>
    </w:p>
    <w:p w14:paraId="55744F39" w14:textId="77777777" w:rsidR="005A5B80" w:rsidRDefault="005A5B80" w:rsidP="005A5B80">
      <w:pPr>
        <w:pStyle w:val="ListParagraph"/>
        <w:numPr>
          <w:ilvl w:val="0"/>
          <w:numId w:val="1"/>
        </w:numPr>
        <w:rPr>
          <w:sz w:val="28"/>
        </w:rPr>
      </w:pPr>
      <w:r w:rsidRPr="00F37C22">
        <w:rPr>
          <w:b/>
          <w:sz w:val="28"/>
        </w:rPr>
        <w:t>Atherton Trust Report</w:t>
      </w:r>
      <w:r>
        <w:rPr>
          <w:sz w:val="28"/>
        </w:rPr>
        <w:t>.  Councillor N Evans gave a brief summary of what the trust does and who they might be able to help.</w:t>
      </w:r>
    </w:p>
    <w:p w14:paraId="580FA1E0" w14:textId="77777777" w:rsidR="005A5B80" w:rsidRPr="005A5B80" w:rsidRDefault="005A5B80" w:rsidP="005A5B80">
      <w:pPr>
        <w:pStyle w:val="ListParagraph"/>
        <w:rPr>
          <w:sz w:val="28"/>
        </w:rPr>
      </w:pPr>
    </w:p>
    <w:p w14:paraId="3924E91C" w14:textId="705EA4AB" w:rsidR="005A5B80" w:rsidRDefault="005A5B80" w:rsidP="008677AF">
      <w:pPr>
        <w:pStyle w:val="ListParagraph"/>
        <w:numPr>
          <w:ilvl w:val="0"/>
          <w:numId w:val="1"/>
        </w:numPr>
        <w:rPr>
          <w:sz w:val="28"/>
        </w:rPr>
      </w:pPr>
      <w:r w:rsidRPr="000217F5">
        <w:rPr>
          <w:b/>
          <w:sz w:val="28"/>
        </w:rPr>
        <w:t>Update and review of the Longden Parish Plan</w:t>
      </w:r>
      <w:r w:rsidR="000217F5">
        <w:rPr>
          <w:sz w:val="28"/>
        </w:rPr>
        <w:t>.  Councillor N Evans had mentioned this within his Chairman’s report and The Longden Village Design Statement had also been adopted and there were copies available for inspection at the meeting.</w:t>
      </w:r>
    </w:p>
    <w:p w14:paraId="28BD0BE7" w14:textId="77777777" w:rsidR="000217F5" w:rsidRPr="000217F5" w:rsidRDefault="000217F5" w:rsidP="000217F5">
      <w:pPr>
        <w:pStyle w:val="ListParagraph"/>
        <w:rPr>
          <w:sz w:val="28"/>
        </w:rPr>
      </w:pPr>
    </w:p>
    <w:p w14:paraId="79E030CC" w14:textId="42469445" w:rsidR="000217F5" w:rsidRPr="000217F5" w:rsidRDefault="000217F5" w:rsidP="008677AF">
      <w:pPr>
        <w:pStyle w:val="ListParagraph"/>
        <w:numPr>
          <w:ilvl w:val="0"/>
          <w:numId w:val="1"/>
        </w:numPr>
        <w:rPr>
          <w:b/>
          <w:sz w:val="28"/>
        </w:rPr>
      </w:pPr>
      <w:r w:rsidRPr="000217F5">
        <w:rPr>
          <w:b/>
          <w:sz w:val="28"/>
        </w:rPr>
        <w:t>Questions and discussions raised by residents of the Parish of Longden.</w:t>
      </w:r>
    </w:p>
    <w:p w14:paraId="76614351" w14:textId="5E2F9D70" w:rsidR="000217F5" w:rsidRPr="000217F5" w:rsidRDefault="000217F5" w:rsidP="000217F5">
      <w:pPr>
        <w:pStyle w:val="ListParagraph"/>
        <w:rPr>
          <w:sz w:val="28"/>
        </w:rPr>
      </w:pPr>
      <w:r>
        <w:rPr>
          <w:sz w:val="28"/>
        </w:rPr>
        <w:t xml:space="preserve">Councillor </w:t>
      </w:r>
      <w:r w:rsidR="00A337F4">
        <w:rPr>
          <w:sz w:val="28"/>
        </w:rPr>
        <w:t>Lovegrove made announcements about her email listing and GDPR.  There were no requests to have names removed from those present, in fact, people were appreciative of this contact and information dissemination tool.</w:t>
      </w:r>
    </w:p>
    <w:p w14:paraId="10B3BF6F" w14:textId="267D421E" w:rsidR="00A337F4" w:rsidRDefault="000217F5" w:rsidP="000217F5">
      <w:pPr>
        <w:pStyle w:val="ListParagraph"/>
        <w:rPr>
          <w:sz w:val="28"/>
        </w:rPr>
      </w:pPr>
      <w:r>
        <w:rPr>
          <w:sz w:val="28"/>
        </w:rPr>
        <w:t xml:space="preserve">There were a number of questions from residents </w:t>
      </w:r>
      <w:r w:rsidR="00A337F4">
        <w:rPr>
          <w:sz w:val="28"/>
        </w:rPr>
        <w:t>i</w:t>
      </w:r>
      <w:r>
        <w:rPr>
          <w:sz w:val="28"/>
        </w:rPr>
        <w:t xml:space="preserve">nquiring about the financial position of the Parish Council, the likely development areas for the Parish and about noticeboards etc. Etc. </w:t>
      </w:r>
      <w:r w:rsidR="00A337F4">
        <w:rPr>
          <w:sz w:val="28"/>
        </w:rPr>
        <w:t xml:space="preserve">There was a display of Parish noticeboard positions and state of repair and the public were asked to give their thoughts on these and their importance to the residents.  There was no consensus about the removal of the decrepit notice boards although it was understood that the PC could not finance their replacement. Light refreshments were </w:t>
      </w:r>
      <w:r w:rsidR="00D30324">
        <w:rPr>
          <w:sz w:val="28"/>
        </w:rPr>
        <w:t>available,</w:t>
      </w:r>
      <w:r w:rsidR="00A337F4">
        <w:rPr>
          <w:sz w:val="28"/>
        </w:rPr>
        <w:t xml:space="preserve"> and the evening ended with individual discussions on a variety of issues. </w:t>
      </w:r>
    </w:p>
    <w:p w14:paraId="28B30205" w14:textId="5588EE8C" w:rsidR="000217F5" w:rsidRDefault="00A337F4" w:rsidP="000217F5">
      <w:pPr>
        <w:pStyle w:val="ListParagraph"/>
        <w:rPr>
          <w:sz w:val="28"/>
        </w:rPr>
      </w:pPr>
      <w:r>
        <w:rPr>
          <w:sz w:val="28"/>
        </w:rPr>
        <w:t>Members of the Parish Council thanked residents individually as they left.</w:t>
      </w:r>
    </w:p>
    <w:p w14:paraId="013458B7" w14:textId="503C0E84" w:rsidR="00A337F4" w:rsidRDefault="00A337F4" w:rsidP="000217F5">
      <w:pPr>
        <w:pStyle w:val="ListParagraph"/>
        <w:rPr>
          <w:sz w:val="28"/>
        </w:rPr>
      </w:pPr>
    </w:p>
    <w:p w14:paraId="2B05B3F9" w14:textId="14D62A7B" w:rsidR="00A337F4" w:rsidRDefault="00A337F4" w:rsidP="000217F5">
      <w:pPr>
        <w:pStyle w:val="ListParagraph"/>
        <w:rPr>
          <w:sz w:val="28"/>
        </w:rPr>
      </w:pPr>
    </w:p>
    <w:p w14:paraId="77286E0C" w14:textId="0FEDE1DD" w:rsidR="00A337F4" w:rsidRDefault="00A337F4" w:rsidP="000217F5">
      <w:pPr>
        <w:pStyle w:val="ListParagraph"/>
        <w:rPr>
          <w:sz w:val="28"/>
        </w:rPr>
      </w:pPr>
      <w:r>
        <w:rPr>
          <w:sz w:val="28"/>
        </w:rPr>
        <w:t>Councillor Paul Carter.</w:t>
      </w:r>
    </w:p>
    <w:p w14:paraId="33FEA158" w14:textId="3146AA43" w:rsidR="00A337F4" w:rsidRDefault="00A337F4" w:rsidP="000217F5">
      <w:pPr>
        <w:pStyle w:val="ListParagraph"/>
        <w:rPr>
          <w:sz w:val="28"/>
        </w:rPr>
      </w:pPr>
      <w:r>
        <w:rPr>
          <w:sz w:val="28"/>
        </w:rPr>
        <w:t xml:space="preserve">Chairman Longden Parish Council. </w:t>
      </w:r>
    </w:p>
    <w:p w14:paraId="7EFE8D99" w14:textId="0026D741" w:rsidR="00A337F4" w:rsidRPr="002E15C2" w:rsidRDefault="00A337F4" w:rsidP="000217F5">
      <w:pPr>
        <w:pStyle w:val="ListParagraph"/>
        <w:rPr>
          <w:sz w:val="28"/>
        </w:rPr>
      </w:pPr>
      <w:r>
        <w:rPr>
          <w:sz w:val="28"/>
        </w:rPr>
        <w:t>Tuesday 30</w:t>
      </w:r>
      <w:r w:rsidRPr="00A337F4">
        <w:rPr>
          <w:sz w:val="28"/>
          <w:vertAlign w:val="superscript"/>
        </w:rPr>
        <w:t>th</w:t>
      </w:r>
      <w:r>
        <w:rPr>
          <w:sz w:val="28"/>
        </w:rPr>
        <w:t xml:space="preserve"> </w:t>
      </w:r>
      <w:r w:rsidR="00D87963">
        <w:rPr>
          <w:sz w:val="28"/>
        </w:rPr>
        <w:t>April 2019</w:t>
      </w:r>
    </w:p>
    <w:sectPr w:rsidR="00A337F4" w:rsidRPr="002E15C2" w:rsidSect="0048457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51A09"/>
    <w:multiLevelType w:val="hybridMultilevel"/>
    <w:tmpl w:val="0948850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6F17141A"/>
    <w:multiLevelType w:val="hybridMultilevel"/>
    <w:tmpl w:val="C660CC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NDM2MTIwtzQzMTZS0lEKTi0uzszPAykwqQUA34xpaywAAAA="/>
  </w:docVars>
  <w:rsids>
    <w:rsidRoot w:val="00AB6251"/>
    <w:rsid w:val="000217F5"/>
    <w:rsid w:val="002E15C2"/>
    <w:rsid w:val="00484571"/>
    <w:rsid w:val="005A5B80"/>
    <w:rsid w:val="00600076"/>
    <w:rsid w:val="00627A1D"/>
    <w:rsid w:val="007F15A9"/>
    <w:rsid w:val="008677AF"/>
    <w:rsid w:val="008D26E7"/>
    <w:rsid w:val="00A337F4"/>
    <w:rsid w:val="00A862E1"/>
    <w:rsid w:val="00AB6251"/>
    <w:rsid w:val="00CC3C58"/>
    <w:rsid w:val="00D30324"/>
    <w:rsid w:val="00D87963"/>
    <w:rsid w:val="00EE5C51"/>
    <w:rsid w:val="00F37C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FB875"/>
  <w15:chartTrackingRefBased/>
  <w15:docId w15:val="{0A4B0C4E-CE6E-4B3B-81EC-9F2DD81B3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62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25</Words>
  <Characters>2998</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Carter</dc:creator>
  <cp:keywords/>
  <dc:description/>
  <cp:lastModifiedBy>Authorised User</cp:lastModifiedBy>
  <cp:revision>2</cp:revision>
  <dcterms:created xsi:type="dcterms:W3CDTF">2019-05-27T16:02:00Z</dcterms:created>
  <dcterms:modified xsi:type="dcterms:W3CDTF">2019-05-27T16:02:00Z</dcterms:modified>
</cp:coreProperties>
</file>